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D2202" w14:textId="77777777" w:rsidR="0073257B" w:rsidRPr="00CA4204" w:rsidRDefault="0073257B" w:rsidP="0073257B">
      <w:pPr>
        <w:jc w:val="center"/>
        <w:rPr>
          <w:rFonts w:asciiTheme="minorHAnsi" w:hAnsiTheme="minorHAnsi" w:cstheme="minorHAnsi"/>
          <w:b/>
        </w:rPr>
      </w:pPr>
      <w:r w:rsidRPr="00CA4204">
        <w:rPr>
          <w:rFonts w:asciiTheme="minorHAnsi" w:hAnsiTheme="minorHAnsi" w:cstheme="minorHAnsi"/>
          <w:b/>
        </w:rPr>
        <w:t>Business Development Partnership</w:t>
      </w:r>
    </w:p>
    <w:p w14:paraId="461E7554" w14:textId="77777777" w:rsidR="0073257B" w:rsidRPr="00CA4204" w:rsidRDefault="0073257B" w:rsidP="00461E23">
      <w:pPr>
        <w:jc w:val="center"/>
        <w:rPr>
          <w:rFonts w:asciiTheme="minorHAnsi" w:hAnsiTheme="minorHAnsi" w:cstheme="minorHAnsi"/>
          <w:b/>
        </w:rPr>
      </w:pPr>
      <w:r w:rsidRPr="00CA4204">
        <w:rPr>
          <w:rFonts w:asciiTheme="minorHAnsi" w:hAnsiTheme="minorHAnsi" w:cstheme="minorHAnsi"/>
          <w:b/>
        </w:rPr>
        <w:t>Meeting</w:t>
      </w:r>
      <w:r w:rsidR="00461E23" w:rsidRPr="00CA4204">
        <w:rPr>
          <w:rFonts w:asciiTheme="minorHAnsi" w:hAnsiTheme="minorHAnsi" w:cstheme="minorHAnsi"/>
          <w:b/>
        </w:rPr>
        <w:t xml:space="preserve"> Agenda</w:t>
      </w:r>
    </w:p>
    <w:p w14:paraId="1987DFC0" w14:textId="5DF66FE9" w:rsidR="0073257B" w:rsidRPr="00CA4204" w:rsidRDefault="6B4A7162" w:rsidP="6C3BB34F">
      <w:pPr>
        <w:jc w:val="center"/>
        <w:rPr>
          <w:rFonts w:asciiTheme="minorHAnsi" w:hAnsiTheme="minorHAnsi" w:cstheme="minorBidi"/>
          <w:b/>
          <w:bCs/>
        </w:rPr>
      </w:pPr>
      <w:r w:rsidRPr="6C3BB34F">
        <w:rPr>
          <w:rFonts w:asciiTheme="minorHAnsi" w:hAnsiTheme="minorHAnsi" w:cstheme="minorBidi"/>
          <w:b/>
          <w:bCs/>
        </w:rPr>
        <w:t>November 18</w:t>
      </w:r>
      <w:r w:rsidR="69A06ABB" w:rsidRPr="6C3BB34F">
        <w:rPr>
          <w:rFonts w:asciiTheme="minorHAnsi" w:hAnsiTheme="minorHAnsi" w:cstheme="minorBidi"/>
          <w:b/>
          <w:bCs/>
        </w:rPr>
        <w:t>,</w:t>
      </w:r>
      <w:r w:rsidR="6901E15E" w:rsidRPr="6C3BB34F">
        <w:rPr>
          <w:rFonts w:asciiTheme="minorHAnsi" w:hAnsiTheme="minorHAnsi" w:cstheme="minorBidi"/>
          <w:b/>
          <w:bCs/>
        </w:rPr>
        <w:t xml:space="preserve"> </w:t>
      </w:r>
      <w:r w:rsidR="00DF0AE4" w:rsidRPr="6C3BB34F">
        <w:rPr>
          <w:rFonts w:asciiTheme="minorHAnsi" w:hAnsiTheme="minorHAnsi" w:cstheme="minorBidi"/>
          <w:b/>
          <w:bCs/>
        </w:rPr>
        <w:t>202</w:t>
      </w:r>
      <w:r w:rsidR="0DFA5BC8" w:rsidRPr="6C3BB34F">
        <w:rPr>
          <w:rFonts w:asciiTheme="minorHAnsi" w:hAnsiTheme="minorHAnsi" w:cstheme="minorBidi"/>
          <w:b/>
          <w:bCs/>
        </w:rPr>
        <w:t>5</w:t>
      </w:r>
    </w:p>
    <w:p w14:paraId="0C9F8020" w14:textId="61401599" w:rsidR="00F96AA8" w:rsidRPr="00CA4204" w:rsidRDefault="4C5E0559" w:rsidP="22F53DB3">
      <w:pPr>
        <w:jc w:val="center"/>
        <w:rPr>
          <w:rFonts w:asciiTheme="minorHAnsi" w:hAnsiTheme="minorHAnsi" w:cstheme="minorBidi"/>
          <w:b/>
          <w:bCs/>
        </w:rPr>
      </w:pPr>
      <w:r w:rsidRPr="22F53DB3">
        <w:rPr>
          <w:rFonts w:asciiTheme="minorHAnsi" w:hAnsiTheme="minorHAnsi" w:cstheme="minorBidi"/>
          <w:b/>
          <w:bCs/>
        </w:rPr>
        <w:t>12</w:t>
      </w:r>
      <w:r w:rsidR="00F96AA8" w:rsidRPr="22F53DB3">
        <w:rPr>
          <w:rFonts w:asciiTheme="minorHAnsi" w:hAnsiTheme="minorHAnsi" w:cstheme="minorBidi"/>
          <w:b/>
          <w:bCs/>
        </w:rPr>
        <w:t xml:space="preserve">:30 </w:t>
      </w:r>
      <w:r w:rsidR="2E0EC455" w:rsidRPr="22F53DB3">
        <w:rPr>
          <w:rFonts w:asciiTheme="minorHAnsi" w:hAnsiTheme="minorHAnsi" w:cstheme="minorBidi"/>
          <w:b/>
          <w:bCs/>
        </w:rPr>
        <w:t xml:space="preserve">PM </w:t>
      </w:r>
      <w:r w:rsidR="005C3D58" w:rsidRPr="22F53DB3">
        <w:rPr>
          <w:rFonts w:asciiTheme="minorHAnsi" w:hAnsiTheme="minorHAnsi" w:cstheme="minorBidi"/>
          <w:b/>
          <w:bCs/>
        </w:rPr>
        <w:t>at Township Administration Building</w:t>
      </w:r>
    </w:p>
    <w:p w14:paraId="5E030804" w14:textId="04D9E085" w:rsidR="00110048" w:rsidRPr="00736A2E" w:rsidRDefault="00736A2E" w:rsidP="00461E23">
      <w:pPr>
        <w:jc w:val="center"/>
        <w:rPr>
          <w:rStyle w:val="Hyperlink"/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fldChar w:fldCharType="begin"/>
      </w:r>
      <w:r w:rsidR="00192A41">
        <w:rPr>
          <w:rFonts w:asciiTheme="minorHAnsi" w:hAnsiTheme="minorHAnsi" w:cstheme="minorHAnsi"/>
          <w:b/>
          <w:bCs/>
        </w:rPr>
        <w:instrText>HYPERLINK "https://teams.microsoft.com/l/meetup-join/19%3ameeting_ZWQ4MjkxMzYtYWRjOC00NGZkLWI0OTItOTc5NDQ4M2QxYzNj%40thread.v2/0?context=%7b%22Tid%22%3a%2250ac9129-4b14-4940-9ba3-20b67cc9646c%22%2c%22Oid%22%3a%224baa39ef-8631-40ca-8970-ff32d5a8b55a%22%7d"</w:instrText>
      </w:r>
      <w:r w:rsidR="00192A41">
        <w:rPr>
          <w:rFonts w:asciiTheme="minorHAnsi" w:hAnsiTheme="minorHAnsi" w:cstheme="minorHAnsi"/>
          <w:b/>
          <w:bCs/>
        </w:rPr>
      </w:r>
      <w:r>
        <w:rPr>
          <w:rFonts w:asciiTheme="minorHAnsi" w:hAnsiTheme="minorHAnsi" w:cstheme="minorHAnsi"/>
          <w:b/>
          <w:bCs/>
        </w:rPr>
        <w:fldChar w:fldCharType="separate"/>
      </w:r>
      <w:r w:rsidR="0046640E" w:rsidRPr="00736A2E">
        <w:rPr>
          <w:rStyle w:val="Hyperlink"/>
          <w:rFonts w:asciiTheme="minorHAnsi" w:hAnsiTheme="minorHAnsi" w:cstheme="minorHAnsi"/>
          <w:b/>
          <w:bCs/>
        </w:rPr>
        <w:t>Click here to join virtually via Teams</w:t>
      </w:r>
      <w:r w:rsidR="003E0400" w:rsidRPr="00736A2E">
        <w:rPr>
          <w:rStyle w:val="Hyperlink"/>
          <w:rFonts w:asciiTheme="minorHAnsi" w:hAnsiTheme="minorHAnsi" w:cstheme="minorHAnsi"/>
          <w:b/>
          <w:bCs/>
        </w:rPr>
        <w:t xml:space="preserve"> </w:t>
      </w:r>
    </w:p>
    <w:p w14:paraId="5C8B76E9" w14:textId="690EC0EB" w:rsidR="00CD6A7C" w:rsidRPr="00736A2E" w:rsidRDefault="00CD6A7C" w:rsidP="00CD6A7C">
      <w:pPr>
        <w:pStyle w:val="paragraph"/>
        <w:spacing w:before="0" w:beforeAutospacing="0" w:after="0" w:afterAutospacing="0"/>
        <w:textAlignment w:val="baseline"/>
        <w:rPr>
          <w:rStyle w:val="Hyperlink"/>
          <w:rFonts w:asciiTheme="minorHAnsi" w:hAnsiTheme="minorHAnsi" w:cstheme="minorHAnsi"/>
        </w:rPr>
      </w:pPr>
    </w:p>
    <w:p w14:paraId="3C4BFF6D" w14:textId="16503C17" w:rsidR="00CD6A7C" w:rsidRPr="00CA4204" w:rsidRDefault="00736A2E" w:rsidP="00CD6A7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b/>
          <w:bCs/>
        </w:rPr>
        <w:fldChar w:fldCharType="end"/>
      </w:r>
    </w:p>
    <w:p w14:paraId="640242F1" w14:textId="13E02D50" w:rsidR="00CA4204" w:rsidRPr="00CA4204" w:rsidRDefault="00CA4204" w:rsidP="68BCCEF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</w:p>
    <w:p w14:paraId="05EE43A0" w14:textId="05C14F0C" w:rsidR="00CD6A7C" w:rsidRPr="00CA4204" w:rsidRDefault="00CD6A7C" w:rsidP="00CD6A7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CA4204">
        <w:rPr>
          <w:rStyle w:val="normaltextrun"/>
          <w:rFonts w:asciiTheme="minorHAnsi" w:hAnsiTheme="minorHAnsi" w:cstheme="minorHAnsi"/>
          <w:b/>
          <w:bCs/>
          <w:color w:val="000000"/>
          <w:u w:val="single"/>
        </w:rPr>
        <w:t>Regular Meeting</w:t>
      </w:r>
      <w:r w:rsidRPr="00CA4204">
        <w:rPr>
          <w:rStyle w:val="eop"/>
          <w:rFonts w:asciiTheme="minorHAnsi" w:hAnsiTheme="minorHAnsi" w:cstheme="minorHAnsi"/>
          <w:color w:val="000000"/>
        </w:rPr>
        <w:t> </w:t>
      </w:r>
    </w:p>
    <w:p w14:paraId="1C2454F1" w14:textId="77777777" w:rsidR="00CD6A7C" w:rsidRPr="00CA4204" w:rsidRDefault="00CD6A7C" w:rsidP="00CD6A7C">
      <w:pPr>
        <w:rPr>
          <w:rFonts w:asciiTheme="minorHAnsi" w:hAnsiTheme="minorHAnsi" w:cstheme="minorHAnsi"/>
        </w:rPr>
      </w:pPr>
    </w:p>
    <w:p w14:paraId="75A64346" w14:textId="6022AEDA" w:rsidR="0073257B" w:rsidRPr="00CA4204" w:rsidRDefault="0073257B" w:rsidP="0073257B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A4204">
        <w:rPr>
          <w:rFonts w:asciiTheme="minorHAnsi" w:hAnsiTheme="minorHAnsi" w:cstheme="minorHAnsi"/>
        </w:rPr>
        <w:t>Call to Order</w:t>
      </w:r>
    </w:p>
    <w:p w14:paraId="066FCF3E" w14:textId="77777777" w:rsidR="0073257B" w:rsidRPr="00CA4204" w:rsidRDefault="0073257B" w:rsidP="0073257B">
      <w:pPr>
        <w:ind w:left="1800"/>
        <w:rPr>
          <w:rFonts w:asciiTheme="minorHAnsi" w:hAnsiTheme="minorHAnsi" w:cstheme="minorHAnsi"/>
        </w:rPr>
      </w:pPr>
    </w:p>
    <w:p w14:paraId="3EB131D0" w14:textId="0CB3D8BE" w:rsidR="0073257B" w:rsidRDefault="0073257B" w:rsidP="7B122423">
      <w:pPr>
        <w:numPr>
          <w:ilvl w:val="0"/>
          <w:numId w:val="13"/>
        </w:numPr>
        <w:rPr>
          <w:rFonts w:asciiTheme="minorHAnsi" w:hAnsiTheme="minorHAnsi" w:cstheme="minorBidi"/>
        </w:rPr>
      </w:pPr>
      <w:r w:rsidRPr="7B122423">
        <w:rPr>
          <w:rFonts w:asciiTheme="minorHAnsi" w:hAnsiTheme="minorHAnsi" w:cstheme="minorBidi"/>
        </w:rPr>
        <w:t>Approval of Minutes-</w:t>
      </w:r>
      <w:r w:rsidR="001369E7" w:rsidRPr="7B122423">
        <w:rPr>
          <w:rFonts w:asciiTheme="minorHAnsi" w:hAnsiTheme="minorHAnsi" w:cstheme="minorBidi"/>
        </w:rPr>
        <w:t xml:space="preserve"> </w:t>
      </w:r>
      <w:r w:rsidR="00BD3264">
        <w:rPr>
          <w:rFonts w:asciiTheme="minorHAnsi" w:hAnsiTheme="minorHAnsi" w:cstheme="minorBidi"/>
        </w:rPr>
        <w:t>September 2025</w:t>
      </w:r>
    </w:p>
    <w:p w14:paraId="6B3F1616" w14:textId="77777777" w:rsidR="00716529" w:rsidRPr="00CA4204" w:rsidRDefault="00716529" w:rsidP="00716529">
      <w:pPr>
        <w:rPr>
          <w:rFonts w:asciiTheme="minorHAnsi" w:hAnsiTheme="minorHAnsi" w:cstheme="minorBidi"/>
        </w:rPr>
      </w:pPr>
    </w:p>
    <w:p w14:paraId="2ED0CE0F" w14:textId="77777777" w:rsidR="0073257B" w:rsidRPr="00CA4204" w:rsidRDefault="0073257B" w:rsidP="0073257B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A4204">
        <w:rPr>
          <w:rFonts w:asciiTheme="minorHAnsi" w:hAnsiTheme="minorHAnsi" w:cstheme="minorHAnsi"/>
        </w:rPr>
        <w:t>Public Comment</w:t>
      </w:r>
    </w:p>
    <w:p w14:paraId="1B7DD298" w14:textId="77777777" w:rsidR="0073257B" w:rsidRPr="00CA4204" w:rsidRDefault="0073257B" w:rsidP="0073257B">
      <w:pPr>
        <w:rPr>
          <w:rFonts w:asciiTheme="minorHAnsi" w:hAnsiTheme="minorHAnsi" w:cstheme="minorHAnsi"/>
        </w:rPr>
      </w:pPr>
    </w:p>
    <w:p w14:paraId="4504CD16" w14:textId="1046B12D" w:rsidR="0073257B" w:rsidRPr="00CA4204" w:rsidRDefault="0073257B" w:rsidP="53B1A291">
      <w:pPr>
        <w:numPr>
          <w:ilvl w:val="0"/>
          <w:numId w:val="13"/>
        </w:numPr>
        <w:rPr>
          <w:rFonts w:asciiTheme="minorHAnsi" w:hAnsiTheme="minorHAnsi" w:cstheme="minorBidi"/>
        </w:rPr>
      </w:pPr>
      <w:r w:rsidRPr="6C3BB34F">
        <w:rPr>
          <w:rFonts w:asciiTheme="minorHAnsi" w:hAnsiTheme="minorHAnsi" w:cstheme="minorBidi"/>
        </w:rPr>
        <w:t xml:space="preserve">New Business </w:t>
      </w:r>
    </w:p>
    <w:p w14:paraId="3795B2E8" w14:textId="3293FC02" w:rsidR="4C353186" w:rsidRDefault="4C353186" w:rsidP="6C3BB34F">
      <w:pPr>
        <w:numPr>
          <w:ilvl w:val="1"/>
          <w:numId w:val="13"/>
        </w:numPr>
        <w:rPr>
          <w:rFonts w:asciiTheme="minorHAnsi" w:hAnsiTheme="minorHAnsi" w:cstheme="minorBidi"/>
        </w:rPr>
      </w:pPr>
      <w:r w:rsidRPr="6C3BB34F">
        <w:rPr>
          <w:rFonts w:asciiTheme="minorHAnsi" w:hAnsiTheme="minorHAnsi" w:cstheme="minorBidi"/>
        </w:rPr>
        <w:t>Markets Update – JP Northrop</w:t>
      </w:r>
    </w:p>
    <w:p w14:paraId="510939C9" w14:textId="77777777" w:rsidR="00D759B3" w:rsidRPr="00CA4204" w:rsidRDefault="00D759B3" w:rsidP="006D049D">
      <w:pPr>
        <w:ind w:left="3960"/>
        <w:rPr>
          <w:rFonts w:asciiTheme="minorHAnsi" w:hAnsiTheme="minorHAnsi" w:cstheme="minorHAnsi"/>
        </w:rPr>
      </w:pPr>
    </w:p>
    <w:p w14:paraId="69FABB58" w14:textId="32139916" w:rsidR="0073257B" w:rsidRPr="00CA4204" w:rsidRDefault="0073257B" w:rsidP="00F96AA8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68BCCEF3">
        <w:rPr>
          <w:rFonts w:asciiTheme="minorHAnsi" w:hAnsiTheme="minorHAnsi" w:cstheme="minorBidi"/>
        </w:rPr>
        <w:t>Old</w:t>
      </w:r>
      <w:r w:rsidR="00DD790F" w:rsidRPr="68BCCEF3">
        <w:rPr>
          <w:rFonts w:asciiTheme="minorHAnsi" w:hAnsiTheme="minorHAnsi" w:cstheme="minorBidi"/>
        </w:rPr>
        <w:t>/Other</w:t>
      </w:r>
      <w:r w:rsidRPr="68BCCEF3">
        <w:rPr>
          <w:rFonts w:asciiTheme="minorHAnsi" w:hAnsiTheme="minorHAnsi" w:cstheme="minorBidi"/>
        </w:rPr>
        <w:t xml:space="preserve"> Business </w:t>
      </w:r>
    </w:p>
    <w:p w14:paraId="7648679E" w14:textId="304EADA3" w:rsidR="5E2CCB76" w:rsidRDefault="5E2CCB76" w:rsidP="68BCCEF3">
      <w:pPr>
        <w:numPr>
          <w:ilvl w:val="1"/>
          <w:numId w:val="13"/>
        </w:numPr>
        <w:rPr>
          <w:rFonts w:asciiTheme="minorHAnsi" w:hAnsiTheme="minorHAnsi" w:cstheme="minorBidi"/>
        </w:rPr>
      </w:pPr>
      <w:r w:rsidRPr="1E481B61">
        <w:rPr>
          <w:rFonts w:asciiTheme="minorHAnsi" w:hAnsiTheme="minorHAnsi" w:cstheme="minorBidi"/>
        </w:rPr>
        <w:t xml:space="preserve">Welcome New </w:t>
      </w:r>
      <w:r w:rsidR="00FB4137">
        <w:rPr>
          <w:rFonts w:asciiTheme="minorHAnsi" w:hAnsiTheme="minorHAnsi" w:cstheme="minorBidi"/>
        </w:rPr>
        <w:t>Businesses</w:t>
      </w:r>
    </w:p>
    <w:p w14:paraId="493D1CE8" w14:textId="4C7429A8" w:rsidR="5E2CCB76" w:rsidRDefault="5E2CCB76" w:rsidP="1AFF9701">
      <w:pPr>
        <w:numPr>
          <w:ilvl w:val="1"/>
          <w:numId w:val="13"/>
        </w:numPr>
        <w:spacing w:line="259" w:lineRule="auto"/>
        <w:rPr>
          <w:rFonts w:asciiTheme="minorHAnsi" w:hAnsiTheme="minorHAnsi" w:cstheme="minorBidi"/>
        </w:rPr>
      </w:pPr>
      <w:r w:rsidRPr="1AFF9701">
        <w:rPr>
          <w:rFonts w:asciiTheme="minorHAnsi" w:hAnsiTheme="minorHAnsi" w:cstheme="minorBidi"/>
        </w:rPr>
        <w:t xml:space="preserve">MT Business </w:t>
      </w:r>
      <w:r w:rsidR="30500CA1" w:rsidRPr="1AFF9701">
        <w:rPr>
          <w:rFonts w:asciiTheme="minorHAnsi" w:hAnsiTheme="minorHAnsi" w:cstheme="minorBidi"/>
        </w:rPr>
        <w:t>Happy Hour</w:t>
      </w:r>
      <w:r w:rsidR="007266A5">
        <w:rPr>
          <w:rFonts w:asciiTheme="minorHAnsi" w:hAnsiTheme="minorHAnsi" w:cstheme="minorBidi"/>
        </w:rPr>
        <w:t xml:space="preserve"> Recap</w:t>
      </w:r>
    </w:p>
    <w:p w14:paraId="16FB0F6F" w14:textId="5608F666" w:rsidR="5E2CCB76" w:rsidRDefault="5E2CCB76" w:rsidP="68BCCEF3">
      <w:pPr>
        <w:numPr>
          <w:ilvl w:val="1"/>
          <w:numId w:val="13"/>
        </w:numPr>
        <w:rPr>
          <w:rFonts w:asciiTheme="minorHAnsi" w:hAnsiTheme="minorHAnsi" w:cstheme="minorBidi"/>
        </w:rPr>
      </w:pPr>
      <w:r w:rsidRPr="68BCCEF3">
        <w:rPr>
          <w:rFonts w:asciiTheme="minorHAnsi" w:hAnsiTheme="minorHAnsi" w:cstheme="minorBidi"/>
        </w:rPr>
        <w:t>Business Updates</w:t>
      </w:r>
    </w:p>
    <w:p w14:paraId="52F20B50" w14:textId="77777777" w:rsidR="0073257B" w:rsidRPr="00CA4204" w:rsidRDefault="0073257B" w:rsidP="0073257B">
      <w:pPr>
        <w:pStyle w:val="ListParagraph"/>
        <w:rPr>
          <w:rFonts w:asciiTheme="minorHAnsi" w:hAnsiTheme="minorHAnsi" w:cstheme="minorHAnsi"/>
        </w:rPr>
      </w:pPr>
    </w:p>
    <w:p w14:paraId="2AA8EEEE" w14:textId="2196E67D" w:rsidR="0073257B" w:rsidRPr="00CA4204" w:rsidRDefault="0073257B" w:rsidP="6C3BB34F">
      <w:pPr>
        <w:numPr>
          <w:ilvl w:val="0"/>
          <w:numId w:val="13"/>
        </w:numPr>
        <w:rPr>
          <w:rFonts w:asciiTheme="minorHAnsi" w:hAnsiTheme="minorHAnsi" w:cstheme="minorBidi"/>
        </w:rPr>
      </w:pPr>
      <w:r w:rsidRPr="6C3BB34F">
        <w:rPr>
          <w:rFonts w:asciiTheme="minorHAnsi" w:hAnsiTheme="minorHAnsi" w:cstheme="minorBidi"/>
        </w:rPr>
        <w:t>Adjournment</w:t>
      </w:r>
      <w:r w:rsidR="00F96AA8" w:rsidRPr="6C3BB34F">
        <w:rPr>
          <w:rFonts w:asciiTheme="minorHAnsi" w:hAnsiTheme="minorHAnsi" w:cstheme="minorBidi"/>
        </w:rPr>
        <w:t xml:space="preserve">: </w:t>
      </w:r>
      <w:r w:rsidR="00AB22BD" w:rsidRPr="6C3BB34F">
        <w:rPr>
          <w:rFonts w:asciiTheme="minorHAnsi" w:hAnsiTheme="minorHAnsi" w:cstheme="minorBidi"/>
        </w:rPr>
        <w:t>N</w:t>
      </w:r>
      <w:r w:rsidR="00F96AA8" w:rsidRPr="6C3BB34F">
        <w:rPr>
          <w:rFonts w:asciiTheme="minorHAnsi" w:hAnsiTheme="minorHAnsi" w:cstheme="minorBidi"/>
        </w:rPr>
        <w:t xml:space="preserve">ext meeting is </w:t>
      </w:r>
      <w:r w:rsidR="467D4ACD" w:rsidRPr="6C3BB34F">
        <w:rPr>
          <w:rFonts w:asciiTheme="minorHAnsi" w:hAnsiTheme="minorHAnsi" w:cstheme="minorBidi"/>
        </w:rPr>
        <w:t>January 20</w:t>
      </w:r>
      <w:r w:rsidR="00490171" w:rsidRPr="6C3BB34F">
        <w:rPr>
          <w:rFonts w:asciiTheme="minorHAnsi" w:hAnsiTheme="minorHAnsi" w:cstheme="minorBidi"/>
        </w:rPr>
        <w:t>, 202</w:t>
      </w:r>
      <w:r w:rsidR="3E4EF3A7" w:rsidRPr="6C3BB34F">
        <w:rPr>
          <w:rFonts w:asciiTheme="minorHAnsi" w:hAnsiTheme="minorHAnsi" w:cstheme="minorBidi"/>
        </w:rPr>
        <w:t>6</w:t>
      </w:r>
      <w:r w:rsidR="00AB22BD" w:rsidRPr="6C3BB34F">
        <w:rPr>
          <w:rFonts w:asciiTheme="minorHAnsi" w:hAnsiTheme="minorHAnsi" w:cstheme="minorBidi"/>
        </w:rPr>
        <w:t xml:space="preserve"> @ </w:t>
      </w:r>
      <w:r w:rsidR="711D5B22" w:rsidRPr="6C3BB34F">
        <w:rPr>
          <w:rFonts w:asciiTheme="minorHAnsi" w:hAnsiTheme="minorHAnsi" w:cstheme="minorBidi"/>
        </w:rPr>
        <w:t>12</w:t>
      </w:r>
      <w:r w:rsidR="00AB22BD" w:rsidRPr="6C3BB34F">
        <w:rPr>
          <w:rFonts w:asciiTheme="minorHAnsi" w:hAnsiTheme="minorHAnsi" w:cstheme="minorBidi"/>
        </w:rPr>
        <w:t>:30</w:t>
      </w:r>
      <w:r w:rsidR="00B81243" w:rsidRPr="6C3BB34F">
        <w:rPr>
          <w:rFonts w:asciiTheme="minorHAnsi" w:hAnsiTheme="minorHAnsi" w:cstheme="minorBidi"/>
        </w:rPr>
        <w:t xml:space="preserve"> </w:t>
      </w:r>
      <w:r w:rsidR="3F9492A1" w:rsidRPr="6C3BB34F">
        <w:rPr>
          <w:rFonts w:asciiTheme="minorHAnsi" w:hAnsiTheme="minorHAnsi" w:cstheme="minorBidi"/>
        </w:rPr>
        <w:t>p.</w:t>
      </w:r>
      <w:r w:rsidR="00AB22BD" w:rsidRPr="6C3BB34F">
        <w:rPr>
          <w:rFonts w:asciiTheme="minorHAnsi" w:hAnsiTheme="minorHAnsi" w:cstheme="minorBidi"/>
        </w:rPr>
        <w:t>m</w:t>
      </w:r>
      <w:r w:rsidR="3EFBF14D" w:rsidRPr="6C3BB34F">
        <w:rPr>
          <w:rFonts w:asciiTheme="minorHAnsi" w:hAnsiTheme="minorHAnsi" w:cstheme="minorBidi"/>
        </w:rPr>
        <w:t>.</w:t>
      </w:r>
      <w:r w:rsidR="00AB22BD" w:rsidRPr="6C3BB34F">
        <w:rPr>
          <w:rFonts w:asciiTheme="minorHAnsi" w:hAnsiTheme="minorHAnsi" w:cstheme="minorBidi"/>
        </w:rPr>
        <w:t xml:space="preserve"> at the Township Administration Building.</w:t>
      </w:r>
      <w:r w:rsidR="000C5CEF" w:rsidRPr="6C3BB34F">
        <w:rPr>
          <w:rFonts w:asciiTheme="minorHAnsi" w:hAnsiTheme="minorHAnsi" w:cstheme="minorBidi"/>
        </w:rPr>
        <w:t xml:space="preserve"> </w:t>
      </w:r>
      <w:r w:rsidR="3E4EF3A7" w:rsidRPr="6C3BB34F">
        <w:rPr>
          <w:rFonts w:asciiTheme="minorHAnsi" w:hAnsiTheme="minorHAnsi" w:cstheme="minorBidi"/>
        </w:rPr>
        <w:t>This will include the reorganization meeting.</w:t>
      </w:r>
    </w:p>
    <w:p w14:paraId="2DE2E565" w14:textId="77777777" w:rsidR="00110048" w:rsidRPr="00CA4204" w:rsidRDefault="00110048" w:rsidP="00110048">
      <w:pPr>
        <w:pStyle w:val="ListParagraph"/>
        <w:rPr>
          <w:rFonts w:asciiTheme="minorHAnsi" w:hAnsiTheme="minorHAnsi" w:cstheme="minorHAnsi"/>
        </w:rPr>
      </w:pPr>
    </w:p>
    <w:p w14:paraId="748731B9" w14:textId="77777777" w:rsidR="00110048" w:rsidRPr="00CA4204" w:rsidRDefault="00110048" w:rsidP="00110048">
      <w:pPr>
        <w:ind w:left="1800"/>
        <w:rPr>
          <w:rFonts w:asciiTheme="minorHAnsi" w:hAnsiTheme="minorHAnsi" w:cstheme="minorHAnsi"/>
        </w:rPr>
      </w:pPr>
    </w:p>
    <w:p w14:paraId="018B84D7" w14:textId="77777777" w:rsidR="00110048" w:rsidRPr="00CA4204" w:rsidRDefault="00110048" w:rsidP="00110048">
      <w:pPr>
        <w:ind w:left="1800"/>
        <w:rPr>
          <w:rFonts w:asciiTheme="minorHAnsi" w:hAnsiTheme="minorHAnsi" w:cstheme="minorHAnsi"/>
        </w:rPr>
      </w:pPr>
    </w:p>
    <w:p w14:paraId="65F998F1" w14:textId="255B18D7" w:rsidR="00DF0AE4" w:rsidRPr="00CA4204" w:rsidRDefault="003107F9" w:rsidP="22F53DB3">
      <w:pPr>
        <w:rPr>
          <w:rFonts w:asciiTheme="minorHAnsi" w:hAnsiTheme="minorHAnsi" w:cstheme="minorBidi"/>
          <w:b/>
          <w:bCs/>
          <w:i/>
          <w:iCs/>
        </w:rPr>
      </w:pPr>
      <w:r w:rsidRPr="22F53DB3">
        <w:rPr>
          <w:rFonts w:asciiTheme="minorHAnsi" w:hAnsiTheme="minorHAnsi" w:cstheme="minorBidi"/>
          <w:b/>
          <w:bCs/>
          <w:i/>
          <w:iCs/>
        </w:rPr>
        <w:t>The BDP Meets regularly on the 3</w:t>
      </w:r>
      <w:r w:rsidRPr="22F53DB3">
        <w:rPr>
          <w:rFonts w:asciiTheme="minorHAnsi" w:hAnsiTheme="minorHAnsi" w:cstheme="minorBidi"/>
          <w:b/>
          <w:bCs/>
          <w:i/>
          <w:iCs/>
          <w:vertAlign w:val="superscript"/>
        </w:rPr>
        <w:t>rd</w:t>
      </w:r>
      <w:r w:rsidRPr="22F53DB3">
        <w:rPr>
          <w:rFonts w:asciiTheme="minorHAnsi" w:hAnsiTheme="minorHAnsi" w:cstheme="minorBidi"/>
          <w:b/>
          <w:bCs/>
          <w:i/>
          <w:iCs/>
        </w:rPr>
        <w:t xml:space="preserve"> Tuesday of each month </w:t>
      </w:r>
      <w:r w:rsidR="00063808" w:rsidRPr="22F53DB3">
        <w:rPr>
          <w:rFonts w:asciiTheme="minorHAnsi" w:hAnsiTheme="minorHAnsi" w:cstheme="minorBidi"/>
          <w:b/>
          <w:bCs/>
          <w:i/>
          <w:iCs/>
        </w:rPr>
        <w:t xml:space="preserve">at </w:t>
      </w:r>
      <w:r w:rsidR="6C67C428" w:rsidRPr="22F53DB3">
        <w:rPr>
          <w:rFonts w:asciiTheme="minorHAnsi" w:hAnsiTheme="minorHAnsi" w:cstheme="minorBidi"/>
          <w:b/>
          <w:bCs/>
          <w:i/>
          <w:iCs/>
        </w:rPr>
        <w:t>12</w:t>
      </w:r>
      <w:r w:rsidR="00063808" w:rsidRPr="22F53DB3">
        <w:rPr>
          <w:rFonts w:asciiTheme="minorHAnsi" w:hAnsiTheme="minorHAnsi" w:cstheme="minorBidi"/>
          <w:b/>
          <w:bCs/>
          <w:i/>
          <w:iCs/>
        </w:rPr>
        <w:t>:30</w:t>
      </w:r>
      <w:r w:rsidR="4F3865AE" w:rsidRPr="22F53DB3">
        <w:rPr>
          <w:rFonts w:asciiTheme="minorHAnsi" w:hAnsiTheme="minorHAnsi" w:cstheme="minorBidi"/>
          <w:b/>
          <w:bCs/>
          <w:i/>
          <w:iCs/>
        </w:rPr>
        <w:t xml:space="preserve"> p.</w:t>
      </w:r>
      <w:r w:rsidR="00063808" w:rsidRPr="22F53DB3">
        <w:rPr>
          <w:rFonts w:asciiTheme="minorHAnsi" w:hAnsiTheme="minorHAnsi" w:cstheme="minorBidi"/>
          <w:b/>
          <w:bCs/>
          <w:i/>
          <w:iCs/>
        </w:rPr>
        <w:t>m</w:t>
      </w:r>
      <w:r w:rsidR="6EA17D0B" w:rsidRPr="22F53DB3">
        <w:rPr>
          <w:rFonts w:asciiTheme="minorHAnsi" w:hAnsiTheme="minorHAnsi" w:cstheme="minorBidi"/>
          <w:b/>
          <w:bCs/>
          <w:i/>
          <w:iCs/>
        </w:rPr>
        <w:t>.</w:t>
      </w:r>
      <w:r w:rsidR="00063808" w:rsidRPr="22F53DB3">
        <w:rPr>
          <w:rFonts w:asciiTheme="minorHAnsi" w:hAnsiTheme="minorHAnsi" w:cstheme="minorBidi"/>
          <w:b/>
          <w:bCs/>
          <w:i/>
          <w:iCs/>
        </w:rPr>
        <w:t xml:space="preserve"> </w:t>
      </w:r>
      <w:r w:rsidRPr="22F53DB3">
        <w:rPr>
          <w:rFonts w:asciiTheme="minorHAnsi" w:hAnsiTheme="minorHAnsi" w:cstheme="minorBidi"/>
          <w:b/>
          <w:bCs/>
          <w:i/>
          <w:iCs/>
        </w:rPr>
        <w:t>at the Township Administration Building.</w:t>
      </w:r>
    </w:p>
    <w:sectPr w:rsidR="00DF0AE4" w:rsidRPr="00CA4204" w:rsidSect="000374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715C"/>
    <w:multiLevelType w:val="hybridMultilevel"/>
    <w:tmpl w:val="62F4C1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26ED5"/>
    <w:multiLevelType w:val="hybridMultilevel"/>
    <w:tmpl w:val="58D20224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" w15:restartNumberingAfterBreak="0">
    <w:nsid w:val="0A7F6762"/>
    <w:multiLevelType w:val="hybridMultilevel"/>
    <w:tmpl w:val="F5E2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079CE"/>
    <w:multiLevelType w:val="hybridMultilevel"/>
    <w:tmpl w:val="6888870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26583010"/>
    <w:multiLevelType w:val="hybridMultilevel"/>
    <w:tmpl w:val="46F0E35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6A96276"/>
    <w:multiLevelType w:val="hybridMultilevel"/>
    <w:tmpl w:val="B2D8AE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325581C"/>
    <w:multiLevelType w:val="hybridMultilevel"/>
    <w:tmpl w:val="036ECD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357E5C51"/>
    <w:multiLevelType w:val="hybridMultilevel"/>
    <w:tmpl w:val="5F52507C"/>
    <w:lvl w:ilvl="0" w:tplc="146E3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584B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3AA4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E02C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0A28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44D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5805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E498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6E45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D2534C"/>
    <w:multiLevelType w:val="hybridMultilevel"/>
    <w:tmpl w:val="AE5CB59C"/>
    <w:lvl w:ilvl="0" w:tplc="0254ACC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829427D"/>
    <w:multiLevelType w:val="hybridMultilevel"/>
    <w:tmpl w:val="00867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C7B31"/>
    <w:multiLevelType w:val="hybridMultilevel"/>
    <w:tmpl w:val="D392377C"/>
    <w:lvl w:ilvl="0" w:tplc="402076D8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1" w15:restartNumberingAfterBreak="0">
    <w:nsid w:val="48EC4C38"/>
    <w:multiLevelType w:val="hybridMultilevel"/>
    <w:tmpl w:val="A4109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C514E"/>
    <w:multiLevelType w:val="hybridMultilevel"/>
    <w:tmpl w:val="E32C8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AC2DA8"/>
    <w:multiLevelType w:val="hybridMultilevel"/>
    <w:tmpl w:val="D2C43D7C"/>
    <w:lvl w:ilvl="0" w:tplc="402076D8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4" w15:restartNumberingAfterBreak="0">
    <w:nsid w:val="5B8834A8"/>
    <w:multiLevelType w:val="hybridMultilevel"/>
    <w:tmpl w:val="5374F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E4D6E"/>
    <w:multiLevelType w:val="multilevel"/>
    <w:tmpl w:val="CE50581A"/>
    <w:lvl w:ilvl="0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>
      <w:start w:val="1"/>
      <w:numFmt w:val="lowerLetter"/>
      <w:lvlText w:val="%1)"/>
      <w:lvlJc w:val="left"/>
      <w:pPr>
        <w:ind w:left="2880" w:hanging="360"/>
      </w:pPr>
    </w:lvl>
    <w:lvl w:ilvl="2" w:tentative="1">
      <w:start w:val="1"/>
      <w:numFmt w:val="lowerRoman"/>
      <w:lvlText w:val="%3."/>
      <w:lvlJc w:val="right"/>
      <w:pPr>
        <w:ind w:left="3600" w:hanging="180"/>
      </w:pPr>
    </w:lvl>
    <w:lvl w:ilvl="3" w:tentative="1">
      <w:start w:val="1"/>
      <w:numFmt w:val="decimal"/>
      <w:lvlText w:val="%4."/>
      <w:lvlJc w:val="left"/>
      <w:pPr>
        <w:ind w:left="4320" w:hanging="360"/>
      </w:pPr>
    </w:lvl>
    <w:lvl w:ilvl="4" w:tentative="1">
      <w:start w:val="1"/>
      <w:numFmt w:val="lowerLetter"/>
      <w:lvlText w:val="%5."/>
      <w:lvlJc w:val="left"/>
      <w:pPr>
        <w:ind w:left="5040" w:hanging="360"/>
      </w:pPr>
    </w:lvl>
    <w:lvl w:ilvl="5" w:tentative="1">
      <w:start w:val="1"/>
      <w:numFmt w:val="lowerRoman"/>
      <w:lvlText w:val="%6."/>
      <w:lvlJc w:val="right"/>
      <w:pPr>
        <w:ind w:left="5760" w:hanging="180"/>
      </w:pPr>
    </w:lvl>
    <w:lvl w:ilvl="6" w:tentative="1">
      <w:start w:val="1"/>
      <w:numFmt w:val="decimal"/>
      <w:lvlText w:val="%7."/>
      <w:lvlJc w:val="left"/>
      <w:pPr>
        <w:ind w:left="6480" w:hanging="360"/>
      </w:pPr>
    </w:lvl>
    <w:lvl w:ilvl="7" w:tentative="1">
      <w:start w:val="1"/>
      <w:numFmt w:val="lowerLetter"/>
      <w:lvlText w:val="%8."/>
      <w:lvlJc w:val="left"/>
      <w:pPr>
        <w:ind w:left="7200" w:hanging="360"/>
      </w:pPr>
    </w:lvl>
    <w:lvl w:ilvl="8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910582919">
    <w:abstractNumId w:val="7"/>
  </w:num>
  <w:num w:numId="2" w16cid:durableId="1771660997">
    <w:abstractNumId w:val="8"/>
  </w:num>
  <w:num w:numId="3" w16cid:durableId="512108249">
    <w:abstractNumId w:val="5"/>
  </w:num>
  <w:num w:numId="4" w16cid:durableId="1051268990">
    <w:abstractNumId w:val="3"/>
  </w:num>
  <w:num w:numId="5" w16cid:durableId="954794688">
    <w:abstractNumId w:val="6"/>
  </w:num>
  <w:num w:numId="6" w16cid:durableId="389303018">
    <w:abstractNumId w:val="11"/>
  </w:num>
  <w:num w:numId="7" w16cid:durableId="6546525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4252964">
    <w:abstractNumId w:val="2"/>
  </w:num>
  <w:num w:numId="9" w16cid:durableId="96214215">
    <w:abstractNumId w:val="12"/>
  </w:num>
  <w:num w:numId="10" w16cid:durableId="875510189">
    <w:abstractNumId w:val="0"/>
  </w:num>
  <w:num w:numId="11" w16cid:durableId="1128865046">
    <w:abstractNumId w:val="4"/>
  </w:num>
  <w:num w:numId="12" w16cid:durableId="18408468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12150951">
    <w:abstractNumId w:val="13"/>
  </w:num>
  <w:num w:numId="14" w16cid:durableId="369378903">
    <w:abstractNumId w:val="13"/>
  </w:num>
  <w:num w:numId="15" w16cid:durableId="136647054">
    <w:abstractNumId w:val="1"/>
  </w:num>
  <w:num w:numId="16" w16cid:durableId="356346999">
    <w:abstractNumId w:val="10"/>
  </w:num>
  <w:num w:numId="17" w16cid:durableId="1959599841">
    <w:abstractNumId w:val="9"/>
  </w:num>
  <w:num w:numId="18" w16cid:durableId="700403882">
    <w:abstractNumId w:val="15"/>
  </w:num>
  <w:num w:numId="19" w16cid:durableId="33052166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W1MDIwMTM2NDRQ0lEKTi0uzszPAykwqQUAsThJJCwAAAA="/>
  </w:docVars>
  <w:rsids>
    <w:rsidRoot w:val="00D97B7D"/>
    <w:rsid w:val="00014A2A"/>
    <w:rsid w:val="00037464"/>
    <w:rsid w:val="00043946"/>
    <w:rsid w:val="000522DC"/>
    <w:rsid w:val="00053361"/>
    <w:rsid w:val="00060323"/>
    <w:rsid w:val="00063808"/>
    <w:rsid w:val="00072234"/>
    <w:rsid w:val="000B0DBD"/>
    <w:rsid w:val="000B7E96"/>
    <w:rsid w:val="000C31BE"/>
    <w:rsid w:val="000C5CEF"/>
    <w:rsid w:val="00110048"/>
    <w:rsid w:val="00122787"/>
    <w:rsid w:val="001369E7"/>
    <w:rsid w:val="00145930"/>
    <w:rsid w:val="0016541A"/>
    <w:rsid w:val="001735DB"/>
    <w:rsid w:val="00192A41"/>
    <w:rsid w:val="001E065E"/>
    <w:rsid w:val="002111E1"/>
    <w:rsid w:val="00276140"/>
    <w:rsid w:val="0028412E"/>
    <w:rsid w:val="00290EA7"/>
    <w:rsid w:val="00296602"/>
    <w:rsid w:val="002A23DC"/>
    <w:rsid w:val="002B1262"/>
    <w:rsid w:val="002D58A7"/>
    <w:rsid w:val="003107F9"/>
    <w:rsid w:val="00377A03"/>
    <w:rsid w:val="00392B11"/>
    <w:rsid w:val="003C6CD7"/>
    <w:rsid w:val="003E01EF"/>
    <w:rsid w:val="003E0400"/>
    <w:rsid w:val="003F134E"/>
    <w:rsid w:val="00435187"/>
    <w:rsid w:val="00445959"/>
    <w:rsid w:val="004555AD"/>
    <w:rsid w:val="00461E23"/>
    <w:rsid w:val="0046640E"/>
    <w:rsid w:val="00466591"/>
    <w:rsid w:val="00467B9C"/>
    <w:rsid w:val="00490171"/>
    <w:rsid w:val="00494027"/>
    <w:rsid w:val="004965D8"/>
    <w:rsid w:val="004A507A"/>
    <w:rsid w:val="004B6CBF"/>
    <w:rsid w:val="004E434D"/>
    <w:rsid w:val="004F0AB6"/>
    <w:rsid w:val="00531C21"/>
    <w:rsid w:val="00547BC7"/>
    <w:rsid w:val="00572C57"/>
    <w:rsid w:val="00580723"/>
    <w:rsid w:val="00582EC3"/>
    <w:rsid w:val="005A677A"/>
    <w:rsid w:val="005C3D58"/>
    <w:rsid w:val="005E49FA"/>
    <w:rsid w:val="00606581"/>
    <w:rsid w:val="00633688"/>
    <w:rsid w:val="00643924"/>
    <w:rsid w:val="006906E2"/>
    <w:rsid w:val="006A0974"/>
    <w:rsid w:val="006C0268"/>
    <w:rsid w:val="006D049D"/>
    <w:rsid w:val="00716529"/>
    <w:rsid w:val="007266A5"/>
    <w:rsid w:val="0073257B"/>
    <w:rsid w:val="0073494C"/>
    <w:rsid w:val="00736A2E"/>
    <w:rsid w:val="00760741"/>
    <w:rsid w:val="00764553"/>
    <w:rsid w:val="007C153E"/>
    <w:rsid w:val="007C177C"/>
    <w:rsid w:val="007D2E5C"/>
    <w:rsid w:val="007D6579"/>
    <w:rsid w:val="007E31C6"/>
    <w:rsid w:val="007E7443"/>
    <w:rsid w:val="007F39CD"/>
    <w:rsid w:val="00843249"/>
    <w:rsid w:val="0087643D"/>
    <w:rsid w:val="008B719E"/>
    <w:rsid w:val="008C6FF5"/>
    <w:rsid w:val="008E030F"/>
    <w:rsid w:val="008E0ADF"/>
    <w:rsid w:val="008F5ADA"/>
    <w:rsid w:val="009851C4"/>
    <w:rsid w:val="009B4616"/>
    <w:rsid w:val="00A15944"/>
    <w:rsid w:val="00A1613B"/>
    <w:rsid w:val="00A95A2D"/>
    <w:rsid w:val="00A97B31"/>
    <w:rsid w:val="00AA4243"/>
    <w:rsid w:val="00AB0BFA"/>
    <w:rsid w:val="00AB22BD"/>
    <w:rsid w:val="00AC21F9"/>
    <w:rsid w:val="00AC448D"/>
    <w:rsid w:val="00B41726"/>
    <w:rsid w:val="00B672F7"/>
    <w:rsid w:val="00B81243"/>
    <w:rsid w:val="00BB5886"/>
    <w:rsid w:val="00BC3A69"/>
    <w:rsid w:val="00BD3264"/>
    <w:rsid w:val="00C10457"/>
    <w:rsid w:val="00C125E2"/>
    <w:rsid w:val="00C27057"/>
    <w:rsid w:val="00C27370"/>
    <w:rsid w:val="00C46A4F"/>
    <w:rsid w:val="00CA4204"/>
    <w:rsid w:val="00CB54E2"/>
    <w:rsid w:val="00CD6A7C"/>
    <w:rsid w:val="00CD7805"/>
    <w:rsid w:val="00CE135D"/>
    <w:rsid w:val="00CE6C32"/>
    <w:rsid w:val="00CE7D84"/>
    <w:rsid w:val="00D32814"/>
    <w:rsid w:val="00D759B3"/>
    <w:rsid w:val="00D97B7D"/>
    <w:rsid w:val="00DC6B1D"/>
    <w:rsid w:val="00DD790F"/>
    <w:rsid w:val="00DE4884"/>
    <w:rsid w:val="00DF0AE4"/>
    <w:rsid w:val="00E079FF"/>
    <w:rsid w:val="00E23308"/>
    <w:rsid w:val="00E27BA4"/>
    <w:rsid w:val="00E62307"/>
    <w:rsid w:val="00EA016C"/>
    <w:rsid w:val="00EB1838"/>
    <w:rsid w:val="00EB4E4A"/>
    <w:rsid w:val="00EF045E"/>
    <w:rsid w:val="00F73E95"/>
    <w:rsid w:val="00F82001"/>
    <w:rsid w:val="00F84B99"/>
    <w:rsid w:val="00F9194C"/>
    <w:rsid w:val="00F96AA8"/>
    <w:rsid w:val="00FA1442"/>
    <w:rsid w:val="00FB4137"/>
    <w:rsid w:val="00FD6AFD"/>
    <w:rsid w:val="01BA5BBD"/>
    <w:rsid w:val="057E8147"/>
    <w:rsid w:val="085397D1"/>
    <w:rsid w:val="0B699701"/>
    <w:rsid w:val="0DFA5BC8"/>
    <w:rsid w:val="10C43EE4"/>
    <w:rsid w:val="12D8B8CE"/>
    <w:rsid w:val="13045F68"/>
    <w:rsid w:val="153C92B6"/>
    <w:rsid w:val="16E6BF4A"/>
    <w:rsid w:val="1AFF9701"/>
    <w:rsid w:val="1E2AEB7D"/>
    <w:rsid w:val="1E481B61"/>
    <w:rsid w:val="1EE50D84"/>
    <w:rsid w:val="20FA12DB"/>
    <w:rsid w:val="22F53DB3"/>
    <w:rsid w:val="24C44710"/>
    <w:rsid w:val="25458A46"/>
    <w:rsid w:val="25DA6897"/>
    <w:rsid w:val="2954C006"/>
    <w:rsid w:val="29CBEAB4"/>
    <w:rsid w:val="2A436F29"/>
    <w:rsid w:val="2D32C35F"/>
    <w:rsid w:val="2E0EC455"/>
    <w:rsid w:val="30500CA1"/>
    <w:rsid w:val="35FEAF2D"/>
    <w:rsid w:val="394C791C"/>
    <w:rsid w:val="3B5173E6"/>
    <w:rsid w:val="3E4EF3A7"/>
    <w:rsid w:val="3E9E9E3E"/>
    <w:rsid w:val="3EF0A5F5"/>
    <w:rsid w:val="3EFBF14D"/>
    <w:rsid w:val="3F9492A1"/>
    <w:rsid w:val="40E923BA"/>
    <w:rsid w:val="41BB974E"/>
    <w:rsid w:val="44258B79"/>
    <w:rsid w:val="44418C63"/>
    <w:rsid w:val="4480FD19"/>
    <w:rsid w:val="44A8B6AF"/>
    <w:rsid w:val="4585058E"/>
    <w:rsid w:val="467D4ACD"/>
    <w:rsid w:val="47E553B7"/>
    <w:rsid w:val="4B0EA589"/>
    <w:rsid w:val="4BBBB285"/>
    <w:rsid w:val="4C353186"/>
    <w:rsid w:val="4C5E0559"/>
    <w:rsid w:val="4CC924E5"/>
    <w:rsid w:val="4EA25576"/>
    <w:rsid w:val="4F3865AE"/>
    <w:rsid w:val="52EB0D08"/>
    <w:rsid w:val="53B1A291"/>
    <w:rsid w:val="5420A137"/>
    <w:rsid w:val="56C1FDFA"/>
    <w:rsid w:val="5B13692C"/>
    <w:rsid w:val="5E2CCB76"/>
    <w:rsid w:val="6090B16C"/>
    <w:rsid w:val="60C24EF6"/>
    <w:rsid w:val="6433D50B"/>
    <w:rsid w:val="68BCCEF3"/>
    <w:rsid w:val="6901E15E"/>
    <w:rsid w:val="69A06ABB"/>
    <w:rsid w:val="6B4A7162"/>
    <w:rsid w:val="6BB3B95A"/>
    <w:rsid w:val="6C3BB34F"/>
    <w:rsid w:val="6C67C428"/>
    <w:rsid w:val="6C7A5FC3"/>
    <w:rsid w:val="6D8D291A"/>
    <w:rsid w:val="6EA17D0B"/>
    <w:rsid w:val="6F4203A3"/>
    <w:rsid w:val="70CEA68C"/>
    <w:rsid w:val="711D5B22"/>
    <w:rsid w:val="72B0A861"/>
    <w:rsid w:val="73A5D444"/>
    <w:rsid w:val="744DEE60"/>
    <w:rsid w:val="76CDBEE4"/>
    <w:rsid w:val="7A404531"/>
    <w:rsid w:val="7B122423"/>
    <w:rsid w:val="7BA4217F"/>
    <w:rsid w:val="7E4F1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3102F3"/>
  <w15:docId w15:val="{E62BFD84-C28F-4DDB-B8C2-8EA5BCCAA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B7D"/>
    <w:pPr>
      <w:spacing w:after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60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31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31C6"/>
    <w:rPr>
      <w:rFonts w:ascii="Segoe UI" w:eastAsia="Times New Roman" w:hAnsi="Segoe UI" w:cs="Segoe UI"/>
      <w:sz w:val="18"/>
      <w:szCs w:val="18"/>
    </w:rPr>
  </w:style>
  <w:style w:type="paragraph" w:customStyle="1" w:styleId="paragraph">
    <w:name w:val="paragraph"/>
    <w:basedOn w:val="Normal"/>
    <w:rsid w:val="00CD6A7C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D6A7C"/>
  </w:style>
  <w:style w:type="character" w:customStyle="1" w:styleId="eop">
    <w:name w:val="eop"/>
    <w:basedOn w:val="DefaultParagraphFont"/>
    <w:rsid w:val="00CD6A7C"/>
  </w:style>
  <w:style w:type="character" w:styleId="Hyperlink">
    <w:name w:val="Hyperlink"/>
    <w:basedOn w:val="DefaultParagraphFont"/>
    <w:uiPriority w:val="99"/>
    <w:unhideWhenUsed/>
    <w:rsid w:val="004A507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507A"/>
    <w:rPr>
      <w:color w:val="605E5C"/>
      <w:shd w:val="clear" w:color="auto" w:fill="E1DFDD"/>
    </w:rPr>
  </w:style>
  <w:style w:type="paragraph" w:customStyle="1" w:styleId="Default">
    <w:name w:val="Default"/>
    <w:rsid w:val="00CA4204"/>
    <w:pPr>
      <w:autoSpaceDE w:val="0"/>
      <w:autoSpaceDN w:val="0"/>
      <w:adjustRightInd w:val="0"/>
      <w:spacing w:after="0"/>
      <w:jc w:val="left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70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CF769CED48DA4F852AC1E9DC86999F" ma:contentTypeVersion="18" ma:contentTypeDescription="Create a new document." ma:contentTypeScope="" ma:versionID="f6d7ce8a7c2b884c9920bc58c4f9a552">
  <xsd:schema xmlns:xsd="http://www.w3.org/2001/XMLSchema" xmlns:xs="http://www.w3.org/2001/XMLSchema" xmlns:p="http://schemas.microsoft.com/office/2006/metadata/properties" xmlns:ns2="1e6e6c6d-75d5-4870-9547-6d97b3d200ec" xmlns:ns3="ddb9cb9a-2f31-4244-9dae-08e7737928b4" targetNamespace="http://schemas.microsoft.com/office/2006/metadata/properties" ma:root="true" ma:fieldsID="5490ba6d6917e82ba19128b908316758" ns2:_="" ns3:_="">
    <xsd:import namespace="1e6e6c6d-75d5-4870-9547-6d97b3d200ec"/>
    <xsd:import namespace="ddb9cb9a-2f31-4244-9dae-08e7737928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e6c6d-75d5-4870-9547-6d97b3d200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e9dda12-d4e8-4ead-89f7-5abaab8f83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9cb9a-2f31-4244-9dae-08e7737928b4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fc85082-7f5f-466e-bb0d-842956a8fff5}" ma:internalName="TaxCatchAll" ma:showField="CatchAllData" ma:web="ddb9cb9a-2f31-4244-9dae-08e7737928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6e6c6d-75d5-4870-9547-6d97b3d200ec">
      <Terms xmlns="http://schemas.microsoft.com/office/infopath/2007/PartnerControls"/>
    </lcf76f155ced4ddcb4097134ff3c332f>
    <TaxCatchAll xmlns="ddb9cb9a-2f31-4244-9dae-08e7737928b4" xsi:nil="true"/>
  </documentManagement>
</p:properties>
</file>

<file path=customXml/itemProps1.xml><?xml version="1.0" encoding="utf-8"?>
<ds:datastoreItem xmlns:ds="http://schemas.openxmlformats.org/officeDocument/2006/customXml" ds:itemID="{9E25E712-3690-4F45-8495-17EF64F6AF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14A39A-CA12-4A26-A97A-722A7EFBDE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6e6c6d-75d5-4870-9547-6d97b3d200ec"/>
    <ds:schemaRef ds:uri="ddb9cb9a-2f31-4244-9dae-08e773792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60336B-B7BB-4C59-9201-14F9E7694013}">
  <ds:schemaRefs>
    <ds:schemaRef ds:uri="http://schemas.microsoft.com/office/2006/metadata/properties"/>
    <ds:schemaRef ds:uri="http://schemas.microsoft.com/office/infopath/2007/PartnerControls"/>
    <ds:schemaRef ds:uri="1e6e6c6d-75d5-4870-9547-6d97b3d200ec"/>
    <ds:schemaRef ds:uri="ddb9cb9a-2f31-4244-9dae-08e7737928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47</Characters>
  <Application>Microsoft Office Word</Application>
  <DocSecurity>0</DocSecurity>
  <Lines>32</Lines>
  <Paragraphs>17</Paragraphs>
  <ScaleCrop>false</ScaleCrop>
  <Company>Microsoft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Crandell</dc:creator>
  <cp:keywords/>
  <cp:lastModifiedBy>Derek Muller</cp:lastModifiedBy>
  <cp:revision>20</cp:revision>
  <cp:lastPrinted>2015-01-09T16:28:00Z</cp:lastPrinted>
  <dcterms:created xsi:type="dcterms:W3CDTF">2025-07-14T14:02:00Z</dcterms:created>
  <dcterms:modified xsi:type="dcterms:W3CDTF">2025-11-12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d17ebebf5d44b9c10104bf2883166a53dacf64bbafac2c309a4369eb69d50c</vt:lpwstr>
  </property>
  <property fmtid="{D5CDD505-2E9C-101B-9397-08002B2CF9AE}" pid="3" name="ContentTypeId">
    <vt:lpwstr>0x010100B8CF769CED48DA4F852AC1E9DC86999F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